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1B330" w14:textId="25E30428" w:rsidR="00FE067E" w:rsidRPr="00B663AF" w:rsidRDefault="00CD36CF" w:rsidP="00CC1F3B">
      <w:pPr>
        <w:pStyle w:val="TitlePageOrigin"/>
        <w:rPr>
          <w:color w:val="auto"/>
        </w:rPr>
      </w:pPr>
      <w:r w:rsidRPr="00B663AF">
        <w:rPr>
          <w:color w:val="auto"/>
        </w:rPr>
        <w:t>WEST virginia legislature</w:t>
      </w:r>
    </w:p>
    <w:p w14:paraId="03D3F4D5" w14:textId="0E92750D" w:rsidR="00CD36CF" w:rsidRPr="00B663AF" w:rsidRDefault="00CD36CF" w:rsidP="00CC1F3B">
      <w:pPr>
        <w:pStyle w:val="TitlePageSession"/>
        <w:rPr>
          <w:color w:val="auto"/>
        </w:rPr>
      </w:pPr>
      <w:r w:rsidRPr="00B663AF">
        <w:rPr>
          <w:color w:val="auto"/>
        </w:rPr>
        <w:t>20</w:t>
      </w:r>
      <w:r w:rsidR="00CB1ADC" w:rsidRPr="007631E0">
        <w:rPr>
          <w:color w:val="000000" w:themeColor="text1"/>
        </w:rPr>
        <w:t>2</w:t>
      </w:r>
      <w:r w:rsidR="00C31AC8" w:rsidRPr="007631E0">
        <w:rPr>
          <w:color w:val="000000" w:themeColor="text1"/>
        </w:rPr>
        <w:t>3</w:t>
      </w:r>
      <w:r w:rsidRPr="00B663AF">
        <w:rPr>
          <w:color w:val="auto"/>
        </w:rPr>
        <w:t xml:space="preserve"> regular session</w:t>
      </w:r>
    </w:p>
    <w:p w14:paraId="75645249" w14:textId="4F020763" w:rsidR="00CD36CF" w:rsidRPr="00B663AF" w:rsidRDefault="00A148FA" w:rsidP="00CC1F3B">
      <w:pPr>
        <w:pStyle w:val="TitlePageBillPrefix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A482BD" wp14:editId="6BB9824E">
                <wp:simplePos x="0" y="0"/>
                <wp:positionH relativeFrom="column">
                  <wp:posOffset>7467600</wp:posOffset>
                </wp:positionH>
                <wp:positionV relativeFrom="paragraph">
                  <wp:posOffset>479425</wp:posOffset>
                </wp:positionV>
                <wp:extent cx="184150" cy="476250"/>
                <wp:effectExtent l="0" t="0" r="25400" b="19050"/>
                <wp:wrapNone/>
                <wp:docPr id="2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8415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DFA35E" w14:textId="3FD029A9" w:rsidR="00342EE7" w:rsidRPr="00342EE7" w:rsidRDefault="00342EE7" w:rsidP="00342EE7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342EE7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A482BD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588pt;margin-top:37.75pt;width:14.5pt;height:37.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" filled="f" strokeweight=".5pt">
                <v:textbox inset="0,5pt,0,0">
                  <w:txbxContent>
                    <w:p w14:paraId="1FDFA35E" w14:textId="3FD029A9" w:rsidR="00342EE7" w:rsidRPr="00342EE7" w:rsidRDefault="00342EE7" w:rsidP="00342EE7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342EE7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Pr="00B663AF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9D7B3E" wp14:editId="6DF850D4">
                <wp:simplePos x="0" y="0"/>
                <wp:positionH relativeFrom="column">
                  <wp:posOffset>6972300</wp:posOffset>
                </wp:positionH>
                <wp:positionV relativeFrom="paragraph">
                  <wp:posOffset>479425</wp:posOffset>
                </wp:positionV>
                <wp:extent cx="771525" cy="476250"/>
                <wp:effectExtent l="0" t="0" r="28575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771525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3EE49A" w14:textId="696012EA" w:rsidR="005D5831" w:rsidRPr="005D5831" w:rsidRDefault="005D5831" w:rsidP="005D5831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5D5831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D7B3E" id="_x0000_s1027" type="#_x0000_t202" style="position:absolute;left:0;text-align:left;margin-left:549pt;margin-top:37.75pt;width:60.75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" filled="f" strokeweight=".5pt">
                <v:textbox inset="0,5pt,0,0">
                  <w:txbxContent>
                    <w:p w14:paraId="303EE49A" w14:textId="696012EA" w:rsidR="005D5831" w:rsidRPr="005D5831" w:rsidRDefault="005D5831" w:rsidP="005D5831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5D5831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B663AF">
            <w:rPr>
              <w:color w:val="auto"/>
            </w:rPr>
            <w:t>Introduced</w:t>
          </w:r>
        </w:sdtContent>
      </w:sdt>
    </w:p>
    <w:p w14:paraId="24B5C297" w14:textId="0AFB44C5" w:rsidR="00CD36CF" w:rsidRPr="00B663AF" w:rsidRDefault="00BC529F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B663AF">
            <w:rPr>
              <w:color w:val="auto"/>
            </w:rPr>
            <w:t>House</w:t>
          </w:r>
        </w:sdtContent>
      </w:sdt>
      <w:r w:rsidR="00303684" w:rsidRPr="00B663AF">
        <w:rPr>
          <w:color w:val="auto"/>
        </w:rPr>
        <w:t xml:space="preserve"> </w:t>
      </w:r>
      <w:r w:rsidR="00CD36CF" w:rsidRPr="00B663A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185</w:t>
          </w:r>
        </w:sdtContent>
      </w:sdt>
    </w:p>
    <w:p w14:paraId="6BF6EF4C" w14:textId="3E4F07E1" w:rsidR="00CD36CF" w:rsidRPr="00B663AF" w:rsidRDefault="00CD36CF" w:rsidP="00CC1F3B">
      <w:pPr>
        <w:pStyle w:val="Sponsors"/>
        <w:rPr>
          <w:color w:val="auto"/>
        </w:rPr>
      </w:pPr>
      <w:r w:rsidRPr="00B663A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FE7523" w:rsidRPr="00B663AF">
            <w:rPr>
              <w:color w:val="auto"/>
            </w:rPr>
            <w:t xml:space="preserve">Delegate </w:t>
          </w:r>
          <w:r w:rsidR="002350A0" w:rsidRPr="00B663AF">
            <w:rPr>
              <w:color w:val="auto"/>
            </w:rPr>
            <w:t>S</w:t>
          </w:r>
          <w:r w:rsidR="00FE7523" w:rsidRPr="00B663AF">
            <w:rPr>
              <w:color w:val="auto"/>
            </w:rPr>
            <w:t>kaff</w:t>
          </w:r>
        </w:sdtContent>
      </w:sdt>
    </w:p>
    <w:p w14:paraId="7B472BA5" w14:textId="1A96CDD3" w:rsidR="00E831B3" w:rsidRPr="00B663AF" w:rsidRDefault="00CD36CF" w:rsidP="00CC1F3B">
      <w:pPr>
        <w:pStyle w:val="References"/>
        <w:rPr>
          <w:color w:val="auto"/>
        </w:rPr>
      </w:pPr>
      <w:r w:rsidRPr="00B663A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BC529F">
            <w:rPr>
              <w:color w:val="auto"/>
            </w:rPr>
            <w:t>Introduced January 11, 2023; Referred to the Committee on Education then Finance</w:t>
          </w:r>
        </w:sdtContent>
      </w:sdt>
      <w:r w:rsidRPr="00B663AF">
        <w:rPr>
          <w:color w:val="auto"/>
        </w:rPr>
        <w:t>]</w:t>
      </w:r>
    </w:p>
    <w:p w14:paraId="74624EA7" w14:textId="623AFAD0" w:rsidR="00303684" w:rsidRPr="00B663AF" w:rsidRDefault="0000526A" w:rsidP="00CC1F3B">
      <w:pPr>
        <w:pStyle w:val="TitleSection"/>
        <w:rPr>
          <w:color w:val="auto"/>
        </w:rPr>
      </w:pPr>
      <w:r w:rsidRPr="00B663AF">
        <w:rPr>
          <w:color w:val="auto"/>
        </w:rPr>
        <w:lastRenderedPageBreak/>
        <w:t>A BILL</w:t>
      </w:r>
      <w:r w:rsidR="00FE7523" w:rsidRPr="00B663AF">
        <w:rPr>
          <w:color w:val="auto"/>
        </w:rPr>
        <w:t xml:space="preserve"> to amend the </w:t>
      </w:r>
      <w:r w:rsidR="00CD4D13" w:rsidRPr="00B663AF">
        <w:rPr>
          <w:color w:val="auto"/>
        </w:rPr>
        <w:t>C</w:t>
      </w:r>
      <w:r w:rsidR="00FE7523" w:rsidRPr="00B663AF">
        <w:rPr>
          <w:color w:val="auto"/>
        </w:rPr>
        <w:t>ode of West Virginia, 1931, as amended, by adding thereto a new section</w:t>
      </w:r>
      <w:r w:rsidR="00C03863" w:rsidRPr="00B663AF">
        <w:rPr>
          <w:color w:val="auto"/>
        </w:rPr>
        <w:t>, designated §11-21-</w:t>
      </w:r>
      <w:r w:rsidR="009257BF" w:rsidRPr="00B663AF">
        <w:rPr>
          <w:color w:val="auto"/>
        </w:rPr>
        <w:t>9</w:t>
      </w:r>
      <w:r w:rsidR="00A148FA">
        <w:rPr>
          <w:color w:val="auto"/>
        </w:rPr>
        <w:t>8</w:t>
      </w:r>
      <w:r w:rsidR="009257BF" w:rsidRPr="00B663AF">
        <w:rPr>
          <w:color w:val="auto"/>
        </w:rPr>
        <w:t xml:space="preserve">, </w:t>
      </w:r>
      <w:r w:rsidR="00C03863" w:rsidRPr="00B663AF">
        <w:rPr>
          <w:color w:val="auto"/>
        </w:rPr>
        <w:t xml:space="preserve">relating to a tax credit for any new teacher who remains in the state </w:t>
      </w:r>
      <w:r w:rsidR="005F54D1" w:rsidRPr="00B663AF">
        <w:rPr>
          <w:color w:val="auto"/>
        </w:rPr>
        <w:t xml:space="preserve">and works as a teacher </w:t>
      </w:r>
      <w:r w:rsidR="00C03863" w:rsidRPr="00B663AF">
        <w:rPr>
          <w:color w:val="auto"/>
        </w:rPr>
        <w:t>five years after graduation.</w:t>
      </w:r>
    </w:p>
    <w:p w14:paraId="7A70444A" w14:textId="77777777" w:rsidR="00303684" w:rsidRPr="00B663AF" w:rsidRDefault="00303684" w:rsidP="00CC1F3B">
      <w:pPr>
        <w:pStyle w:val="EnactingClause"/>
        <w:rPr>
          <w:color w:val="auto"/>
        </w:rPr>
        <w:sectPr w:rsidR="00303684" w:rsidRPr="00B663AF" w:rsidSect="00AA4A3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B663AF">
        <w:rPr>
          <w:color w:val="auto"/>
        </w:rPr>
        <w:t>Be it enacted by the Legislature of West Virginia:</w:t>
      </w:r>
    </w:p>
    <w:p w14:paraId="7F510EC7" w14:textId="64E1483A" w:rsidR="00C03863" w:rsidRPr="00B663AF" w:rsidRDefault="00C03863" w:rsidP="003303E6">
      <w:pPr>
        <w:pStyle w:val="ArticleHeading"/>
        <w:rPr>
          <w:color w:val="auto"/>
        </w:rPr>
        <w:sectPr w:rsidR="00C03863" w:rsidRPr="00B663AF" w:rsidSect="00AA4A36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B663AF">
        <w:rPr>
          <w:color w:val="auto"/>
        </w:rPr>
        <w:t>ARTICLE 21. PERSONAL INCOME TAX</w:t>
      </w:r>
      <w:r w:rsidR="00197163" w:rsidRPr="00B663AF">
        <w:rPr>
          <w:color w:val="auto"/>
        </w:rPr>
        <w:t>.</w:t>
      </w:r>
    </w:p>
    <w:p w14:paraId="70042BD6" w14:textId="162D2F05" w:rsidR="00197163" w:rsidRPr="00B663AF" w:rsidRDefault="00197163" w:rsidP="00197163">
      <w:pPr>
        <w:pStyle w:val="SectionHeading"/>
        <w:rPr>
          <w:color w:val="auto"/>
          <w:u w:val="single"/>
        </w:rPr>
      </w:pPr>
      <w:r w:rsidRPr="00B663AF">
        <w:rPr>
          <w:color w:val="auto"/>
          <w:u w:val="single"/>
        </w:rPr>
        <w:t>§1</w:t>
      </w:r>
      <w:r w:rsidR="00C03863" w:rsidRPr="00B663AF">
        <w:rPr>
          <w:color w:val="auto"/>
          <w:u w:val="single"/>
        </w:rPr>
        <w:t>1-21-</w:t>
      </w:r>
      <w:r w:rsidR="009257BF" w:rsidRPr="00B663AF">
        <w:rPr>
          <w:color w:val="auto"/>
          <w:u w:val="single"/>
        </w:rPr>
        <w:t>9</w:t>
      </w:r>
      <w:r w:rsidR="00A148FA">
        <w:rPr>
          <w:color w:val="auto"/>
          <w:u w:val="single"/>
        </w:rPr>
        <w:t>8</w:t>
      </w:r>
      <w:r w:rsidRPr="00B663AF">
        <w:rPr>
          <w:color w:val="auto"/>
          <w:u w:val="single"/>
        </w:rPr>
        <w:t>.  Tax credit for new teachers.</w:t>
      </w:r>
    </w:p>
    <w:p w14:paraId="3FF8D32D" w14:textId="586B02A2" w:rsidR="008736AA" w:rsidRPr="00B663AF" w:rsidRDefault="00197163" w:rsidP="00CC1F3B">
      <w:pPr>
        <w:pStyle w:val="SectionBody"/>
        <w:rPr>
          <w:color w:val="auto"/>
          <w:u w:val="single"/>
        </w:rPr>
      </w:pPr>
      <w:r w:rsidRPr="00B663AF">
        <w:rPr>
          <w:color w:val="auto"/>
          <w:u w:val="single"/>
        </w:rPr>
        <w:t xml:space="preserve">Any </w:t>
      </w:r>
      <w:r w:rsidR="00C03863" w:rsidRPr="00B663AF">
        <w:rPr>
          <w:color w:val="auto"/>
          <w:u w:val="single"/>
        </w:rPr>
        <w:t xml:space="preserve">new teacher who remains in West Virginia </w:t>
      </w:r>
      <w:r w:rsidR="00426F29" w:rsidRPr="00B663AF">
        <w:rPr>
          <w:color w:val="auto"/>
          <w:u w:val="single"/>
        </w:rPr>
        <w:t xml:space="preserve">and works as a teacher for </w:t>
      </w:r>
      <w:r w:rsidR="00C03863" w:rsidRPr="00B663AF">
        <w:rPr>
          <w:color w:val="auto"/>
          <w:u w:val="single"/>
        </w:rPr>
        <w:t>five years after graduation</w:t>
      </w:r>
      <w:r w:rsidR="00426F29" w:rsidRPr="00B663AF">
        <w:rPr>
          <w:color w:val="auto"/>
          <w:u w:val="single"/>
        </w:rPr>
        <w:t xml:space="preserve"> </w:t>
      </w:r>
      <w:r w:rsidR="00C03863" w:rsidRPr="00B663AF">
        <w:rPr>
          <w:color w:val="auto"/>
          <w:u w:val="single"/>
        </w:rPr>
        <w:t>is eligible for a credit against personal income taxes not to exceed $1200.</w:t>
      </w:r>
    </w:p>
    <w:p w14:paraId="47CA4EC6" w14:textId="77777777" w:rsidR="00C33014" w:rsidRPr="00B663AF" w:rsidRDefault="00C33014" w:rsidP="00CC1F3B">
      <w:pPr>
        <w:pStyle w:val="Note"/>
        <w:rPr>
          <w:color w:val="auto"/>
          <w:u w:val="single"/>
        </w:rPr>
      </w:pPr>
    </w:p>
    <w:p w14:paraId="373CCB36" w14:textId="78679D6B" w:rsidR="006865E9" w:rsidRPr="00B663AF" w:rsidRDefault="00CF1DCA" w:rsidP="00CC1F3B">
      <w:pPr>
        <w:pStyle w:val="Note"/>
        <w:rPr>
          <w:color w:val="auto"/>
        </w:rPr>
      </w:pPr>
      <w:r w:rsidRPr="00B663AF">
        <w:rPr>
          <w:color w:val="auto"/>
        </w:rPr>
        <w:t>NOTE: The</w:t>
      </w:r>
      <w:r w:rsidR="006865E9" w:rsidRPr="00B663AF">
        <w:rPr>
          <w:color w:val="auto"/>
        </w:rPr>
        <w:t xml:space="preserve"> purpose of this bill is to </w:t>
      </w:r>
      <w:r w:rsidR="00C03863" w:rsidRPr="00B663AF">
        <w:rPr>
          <w:color w:val="auto"/>
        </w:rPr>
        <w:t xml:space="preserve">provide a tax credit to encourage new teachers to remain in the state </w:t>
      </w:r>
      <w:r w:rsidR="00A810AF" w:rsidRPr="00B663AF">
        <w:rPr>
          <w:color w:val="auto"/>
        </w:rPr>
        <w:t xml:space="preserve">and teach for </w:t>
      </w:r>
      <w:r w:rsidR="00C03863" w:rsidRPr="00B663AF">
        <w:rPr>
          <w:color w:val="auto"/>
        </w:rPr>
        <w:t>five years after graduation.</w:t>
      </w:r>
    </w:p>
    <w:p w14:paraId="324CA2D2" w14:textId="463278C4" w:rsidR="006865E9" w:rsidRPr="00B663AF" w:rsidRDefault="00AE48A0" w:rsidP="00CC1F3B">
      <w:pPr>
        <w:pStyle w:val="Note"/>
        <w:rPr>
          <w:color w:val="auto"/>
        </w:rPr>
      </w:pPr>
      <w:r w:rsidRPr="00B663AF">
        <w:rPr>
          <w:color w:val="auto"/>
        </w:rPr>
        <w:t>Strike-throughs indicate language that would be stricken from a heading or the present law</w:t>
      </w:r>
      <w:r w:rsidR="00E44D7A" w:rsidRPr="00B663AF">
        <w:rPr>
          <w:color w:val="auto"/>
        </w:rPr>
        <w:t>,</w:t>
      </w:r>
      <w:r w:rsidRPr="00B663AF">
        <w:rPr>
          <w:color w:val="auto"/>
        </w:rPr>
        <w:t xml:space="preserve"> and underscoring indicates new language that would be added.</w:t>
      </w:r>
    </w:p>
    <w:sectPr w:rsidR="006865E9" w:rsidRPr="00B663AF" w:rsidSect="00AA4A3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EA56A" w14:textId="77777777" w:rsidR="005A3DAE" w:rsidRPr="00B844FE" w:rsidRDefault="005A3DAE" w:rsidP="00B844FE">
      <w:r>
        <w:separator/>
      </w:r>
    </w:p>
  </w:endnote>
  <w:endnote w:type="continuationSeparator" w:id="0">
    <w:p w14:paraId="4D034338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4998991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7E36B517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8C0A13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65436" w14:textId="77777777" w:rsidR="005A3DAE" w:rsidRPr="00B844FE" w:rsidRDefault="005A3DAE" w:rsidP="00B844FE">
      <w:r>
        <w:separator/>
      </w:r>
    </w:p>
  </w:footnote>
  <w:footnote w:type="continuationSeparator" w:id="0">
    <w:p w14:paraId="29448B58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4BE85" w14:textId="77777777" w:rsidR="002A0269" w:rsidRPr="00B844FE" w:rsidRDefault="00BC529F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DFC60" w14:textId="5AA66C63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r w:rsidR="00157E64" w:rsidRPr="00111781">
      <w:rPr>
        <w:color w:val="auto"/>
      </w:rPr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FE7523">
          <w:t>202</w:t>
        </w:r>
        <w:r w:rsidR="00A148FA">
          <w:t>3</w:t>
        </w:r>
        <w:r w:rsidR="009257BF">
          <w:t>R</w:t>
        </w:r>
        <w:r w:rsidR="00A148FA">
          <w:t>1394</w:t>
        </w:r>
      </w:sdtContent>
    </w:sdt>
  </w:p>
  <w:p w14:paraId="2187D6BA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441D1" w14:textId="12C5B4BF" w:rsidR="002A0269" w:rsidRPr="002A0269" w:rsidRDefault="00BC529F" w:rsidP="00CC1F3B">
    <w:pPr>
      <w:pStyle w:val="HeaderStyle"/>
    </w:pPr>
    <w:sdt>
      <w:sdtPr>
        <w:tag w:val="BNumWH"/>
        <w:id w:val="-1890952866"/>
        <w:placeholder>
          <w:docPart w:val="F5B4A0FCF0C141DC9389693BC21455F2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A148FA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HEmYmZsamhiZmZko6SsGpxcWZ+XkgBYa1AE1EO9UsAAAA"/>
  </w:docVars>
  <w:rsids>
    <w:rsidRoot w:val="00CB1ADC"/>
    <w:rsid w:val="0000526A"/>
    <w:rsid w:val="000573A9"/>
    <w:rsid w:val="00065E8A"/>
    <w:rsid w:val="00085D22"/>
    <w:rsid w:val="000C02F1"/>
    <w:rsid w:val="000C5C77"/>
    <w:rsid w:val="000E3912"/>
    <w:rsid w:val="000F4AC5"/>
    <w:rsid w:val="0010070F"/>
    <w:rsid w:val="00110E64"/>
    <w:rsid w:val="00111781"/>
    <w:rsid w:val="0015112E"/>
    <w:rsid w:val="001552E7"/>
    <w:rsid w:val="001566B4"/>
    <w:rsid w:val="00157E64"/>
    <w:rsid w:val="00197163"/>
    <w:rsid w:val="001A66B7"/>
    <w:rsid w:val="001C279E"/>
    <w:rsid w:val="001D459E"/>
    <w:rsid w:val="0020107F"/>
    <w:rsid w:val="002350A0"/>
    <w:rsid w:val="0027011C"/>
    <w:rsid w:val="00274200"/>
    <w:rsid w:val="00275740"/>
    <w:rsid w:val="002A0269"/>
    <w:rsid w:val="002D1DA8"/>
    <w:rsid w:val="00303684"/>
    <w:rsid w:val="003143F5"/>
    <w:rsid w:val="00314854"/>
    <w:rsid w:val="003303E6"/>
    <w:rsid w:val="00342EE7"/>
    <w:rsid w:val="003648DB"/>
    <w:rsid w:val="00394191"/>
    <w:rsid w:val="003C51CD"/>
    <w:rsid w:val="003F1DE6"/>
    <w:rsid w:val="00426F29"/>
    <w:rsid w:val="004368E0"/>
    <w:rsid w:val="00493180"/>
    <w:rsid w:val="004C13DD"/>
    <w:rsid w:val="004E3441"/>
    <w:rsid w:val="00500579"/>
    <w:rsid w:val="00552DFA"/>
    <w:rsid w:val="005A3DAE"/>
    <w:rsid w:val="005A5366"/>
    <w:rsid w:val="005D5831"/>
    <w:rsid w:val="005F54D1"/>
    <w:rsid w:val="006369EB"/>
    <w:rsid w:val="00637E73"/>
    <w:rsid w:val="006865E9"/>
    <w:rsid w:val="00691F3E"/>
    <w:rsid w:val="00694BFB"/>
    <w:rsid w:val="006A106B"/>
    <w:rsid w:val="006C523D"/>
    <w:rsid w:val="006D4036"/>
    <w:rsid w:val="007631E0"/>
    <w:rsid w:val="007A068B"/>
    <w:rsid w:val="007A5259"/>
    <w:rsid w:val="007A7081"/>
    <w:rsid w:val="007F1CF5"/>
    <w:rsid w:val="00834EDE"/>
    <w:rsid w:val="008736AA"/>
    <w:rsid w:val="008970A3"/>
    <w:rsid w:val="008D275D"/>
    <w:rsid w:val="00921959"/>
    <w:rsid w:val="009257BF"/>
    <w:rsid w:val="00980327"/>
    <w:rsid w:val="00985D3F"/>
    <w:rsid w:val="00986478"/>
    <w:rsid w:val="009B5557"/>
    <w:rsid w:val="009F1067"/>
    <w:rsid w:val="00A148FA"/>
    <w:rsid w:val="00A31E01"/>
    <w:rsid w:val="00A527AD"/>
    <w:rsid w:val="00A718CF"/>
    <w:rsid w:val="00A810AF"/>
    <w:rsid w:val="00A975A4"/>
    <w:rsid w:val="00AA4A36"/>
    <w:rsid w:val="00AE48A0"/>
    <w:rsid w:val="00AE61BE"/>
    <w:rsid w:val="00B00EDF"/>
    <w:rsid w:val="00B16F25"/>
    <w:rsid w:val="00B24422"/>
    <w:rsid w:val="00B663AF"/>
    <w:rsid w:val="00B66B81"/>
    <w:rsid w:val="00B80C20"/>
    <w:rsid w:val="00B844FE"/>
    <w:rsid w:val="00B86B4F"/>
    <w:rsid w:val="00BA1F84"/>
    <w:rsid w:val="00BA6FD5"/>
    <w:rsid w:val="00BC529F"/>
    <w:rsid w:val="00BC562B"/>
    <w:rsid w:val="00BD6CF6"/>
    <w:rsid w:val="00C03863"/>
    <w:rsid w:val="00C31AC8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291A"/>
    <w:rsid w:val="00CD36CF"/>
    <w:rsid w:val="00CD4D13"/>
    <w:rsid w:val="00CD70C0"/>
    <w:rsid w:val="00CF1DCA"/>
    <w:rsid w:val="00D579FC"/>
    <w:rsid w:val="00D81C16"/>
    <w:rsid w:val="00DE526B"/>
    <w:rsid w:val="00DF0542"/>
    <w:rsid w:val="00DF199D"/>
    <w:rsid w:val="00E01542"/>
    <w:rsid w:val="00E365F1"/>
    <w:rsid w:val="00E44D7A"/>
    <w:rsid w:val="00E62F48"/>
    <w:rsid w:val="00E81E97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208F"/>
    <w:rsid w:val="00FE7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34B5A170"/>
  <w15:chartTrackingRefBased/>
  <w15:docId w15:val="{C7DD963E-17C8-41E6-8973-E60420937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C63D0A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C63D0A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C63D0A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C63D0A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C63D0A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5B4A0FCF0C141DC9389693BC2145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53C04-2502-48E8-9BFA-FB3DC4E18469}"/>
      </w:docPartPr>
      <w:docPartBody>
        <w:p w:rsidR="00B436E6" w:rsidRDefault="00B436E6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B436E6"/>
    <w:rsid w:val="00C63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BF3DA-FC6F-4CCA-AF1A-8CA9DA6EC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3-01-10T17:20:00Z</dcterms:created>
  <dcterms:modified xsi:type="dcterms:W3CDTF">2023-01-10T17:20:00Z</dcterms:modified>
</cp:coreProperties>
</file>